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04C7EF" w14:textId="1DB80F8F" w:rsidR="00DD3CE4" w:rsidRPr="00AC2D40" w:rsidRDefault="00163651" w:rsidP="00AC2D40">
      <w:pPr>
        <w:spacing w:after="120" w:line="240" w:lineRule="auto"/>
        <w:rPr>
          <w:rFonts w:asciiTheme="majorBidi" w:hAnsiTheme="majorBidi" w:cstheme="majorBidi"/>
          <w:sz w:val="24"/>
          <w:szCs w:val="24"/>
        </w:rPr>
      </w:pPr>
      <w:r w:rsidRPr="00AC2D40">
        <w:rPr>
          <w:rFonts w:asciiTheme="majorBidi" w:hAnsiTheme="majorBidi" w:cstheme="majorBidi"/>
          <w:sz w:val="24"/>
          <w:szCs w:val="24"/>
        </w:rPr>
        <w:t xml:space="preserve">The dataset provided is about </w:t>
      </w:r>
      <w:r w:rsidR="008922DA">
        <w:rPr>
          <w:rFonts w:asciiTheme="majorBidi" w:hAnsiTheme="majorBidi" w:cstheme="majorBidi"/>
          <w:sz w:val="24"/>
          <w:szCs w:val="24"/>
        </w:rPr>
        <w:t xml:space="preserve">the </w:t>
      </w:r>
      <w:r w:rsidRPr="00AC2D40">
        <w:rPr>
          <w:rStyle w:val="Strong"/>
          <w:rFonts w:asciiTheme="majorBidi" w:hAnsiTheme="majorBidi" w:cstheme="majorBidi"/>
          <w:sz w:val="24"/>
          <w:szCs w:val="24"/>
        </w:rPr>
        <w:t>repair and maintenance of vehicles</w:t>
      </w:r>
      <w:r w:rsidRPr="00AC2D40">
        <w:rPr>
          <w:rFonts w:asciiTheme="majorBidi" w:hAnsiTheme="majorBidi" w:cstheme="majorBidi"/>
          <w:sz w:val="24"/>
          <w:szCs w:val="24"/>
        </w:rPr>
        <w:t>. Your task is to explore the data, apply machine learning techniques to analyze it and assess the performance of your models using appropriate metrics.</w:t>
      </w:r>
    </w:p>
    <w:p w14:paraId="76B8E4B3" w14:textId="59947031" w:rsidR="0086157B" w:rsidRDefault="0086157B" w:rsidP="0086157B">
      <w:pPr>
        <w:spacing w:after="0" w:line="240" w:lineRule="auto"/>
        <w:rPr>
          <w:rFonts w:asciiTheme="majorBidi" w:hAnsiTheme="majorBidi" w:cstheme="majorBidi"/>
          <w:sz w:val="24"/>
          <w:szCs w:val="24"/>
        </w:rPr>
      </w:pPr>
      <w:r w:rsidRPr="00AC2D40">
        <w:rPr>
          <w:rFonts w:asciiTheme="majorBidi" w:hAnsiTheme="majorBidi" w:cstheme="majorBidi"/>
          <w:sz w:val="24"/>
          <w:szCs w:val="24"/>
        </w:rPr>
        <w:t>Below are some guidelines</w:t>
      </w:r>
      <w:r w:rsidRPr="00AD74F3">
        <w:rPr>
          <w:rFonts w:asciiTheme="majorBidi" w:hAnsiTheme="majorBidi" w:cstheme="majorBidi"/>
          <w:sz w:val="24"/>
          <w:szCs w:val="24"/>
        </w:rPr>
        <w:t>:</w:t>
      </w:r>
    </w:p>
    <w:p w14:paraId="2EA0DD85" w14:textId="77777777" w:rsidR="00AC2D40" w:rsidRPr="00AD74F3" w:rsidRDefault="00AC2D40" w:rsidP="0086157B">
      <w:pPr>
        <w:spacing w:after="0" w:line="240" w:lineRule="auto"/>
        <w:rPr>
          <w:rFonts w:asciiTheme="majorBidi" w:hAnsiTheme="majorBidi" w:cstheme="majorBidi"/>
          <w:sz w:val="24"/>
          <w:szCs w:val="24"/>
        </w:rPr>
      </w:pPr>
    </w:p>
    <w:p w14:paraId="2E2AA8A8" w14:textId="2AA38A2A" w:rsidR="0086157B" w:rsidRDefault="0086157B" w:rsidP="00AC2D40">
      <w:pPr>
        <w:numPr>
          <w:ilvl w:val="0"/>
          <w:numId w:val="2"/>
        </w:numPr>
        <w:spacing w:after="12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Perform Exploratory Data Analysis</w:t>
      </w:r>
      <w:r w:rsidR="00051CAC">
        <w:rPr>
          <w:rFonts w:asciiTheme="majorBidi" w:eastAsia="Times New Roman" w:hAnsiTheme="majorBidi" w:cstheme="majorBidi"/>
          <w:b/>
          <w:bCs/>
          <w:sz w:val="24"/>
          <w:szCs w:val="24"/>
        </w:rPr>
        <w:t xml:space="preserve">: </w:t>
      </w:r>
      <w:r w:rsidRPr="00AD74F3">
        <w:rPr>
          <w:rFonts w:asciiTheme="majorBidi" w:eastAsia="Times New Roman" w:hAnsiTheme="majorBidi" w:cstheme="majorBidi"/>
          <w:sz w:val="24"/>
          <w:szCs w:val="24"/>
        </w:rPr>
        <w:t xml:space="preserve">Begin by exploring trends and patterns in the dataset through visualizations and descriptive statistics. </w:t>
      </w:r>
      <w:r w:rsidRPr="00AC2D40">
        <w:rPr>
          <w:rFonts w:asciiTheme="majorBidi" w:eastAsia="Times New Roman" w:hAnsiTheme="majorBidi" w:cstheme="majorBidi"/>
          <w:sz w:val="24"/>
          <w:szCs w:val="24"/>
        </w:rPr>
        <w:t>You may i</w:t>
      </w:r>
      <w:r w:rsidRPr="00AD74F3">
        <w:rPr>
          <w:rFonts w:asciiTheme="majorBidi" w:eastAsia="Times New Roman" w:hAnsiTheme="majorBidi" w:cstheme="majorBidi"/>
          <w:sz w:val="24"/>
          <w:szCs w:val="24"/>
        </w:rPr>
        <w:t>dentify key</w:t>
      </w:r>
      <w:r w:rsidRPr="00AC2D40">
        <w:rPr>
          <w:rFonts w:asciiTheme="majorBidi" w:eastAsia="Times New Roman" w:hAnsiTheme="majorBidi" w:cstheme="majorBidi"/>
          <w:sz w:val="24"/>
          <w:szCs w:val="24"/>
        </w:rPr>
        <w:t xml:space="preserve"> trends</w:t>
      </w:r>
      <w:r w:rsidRPr="00AD74F3">
        <w:rPr>
          <w:rFonts w:asciiTheme="majorBidi" w:eastAsia="Times New Roman" w:hAnsiTheme="majorBidi" w:cstheme="majorBidi"/>
          <w:sz w:val="24"/>
          <w:szCs w:val="24"/>
        </w:rPr>
        <w:t xml:space="preserve"> such as repair cost trends over time, the average time spent on repairs for different vehicle types, or the most frequent types of repairs. Use plots, charts, and summary statistics to clearly present these findings.</w:t>
      </w:r>
    </w:p>
    <w:p w14:paraId="2281688B" w14:textId="77777777" w:rsidR="00AC2D40" w:rsidRPr="00AD74F3" w:rsidRDefault="00AC2D40" w:rsidP="00AC2D40">
      <w:pPr>
        <w:spacing w:after="120" w:line="240" w:lineRule="auto"/>
        <w:ind w:left="720"/>
        <w:rPr>
          <w:rFonts w:asciiTheme="majorBidi" w:eastAsia="Times New Roman" w:hAnsiTheme="majorBidi" w:cstheme="majorBidi"/>
          <w:sz w:val="24"/>
          <w:szCs w:val="24"/>
        </w:rPr>
      </w:pPr>
    </w:p>
    <w:p w14:paraId="3594F1CD" w14:textId="77777777" w:rsidR="0086157B" w:rsidRPr="00AD74F3" w:rsidRDefault="0086157B" w:rsidP="00051CAC">
      <w:pPr>
        <w:numPr>
          <w:ilvl w:val="0"/>
          <w:numId w:val="2"/>
        </w:numPr>
        <w:spacing w:after="12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Apply Machine Learning Models</w:t>
      </w:r>
      <w:r w:rsidRPr="00AD74F3">
        <w:rPr>
          <w:rFonts w:asciiTheme="majorBidi" w:eastAsia="Times New Roman" w:hAnsiTheme="majorBidi" w:cstheme="majorBidi"/>
          <w:sz w:val="24"/>
          <w:szCs w:val="24"/>
        </w:rPr>
        <w:t xml:space="preserve">: Use the dataset to perform machine learning tasks suited to the nature of the data and the </w:t>
      </w:r>
      <w:r w:rsidRPr="00AC2D40">
        <w:rPr>
          <w:rFonts w:asciiTheme="majorBidi" w:eastAsia="Times New Roman" w:hAnsiTheme="majorBidi" w:cstheme="majorBidi"/>
          <w:sz w:val="24"/>
          <w:szCs w:val="24"/>
        </w:rPr>
        <w:t>outcomes</w:t>
      </w:r>
      <w:r w:rsidRPr="00AD74F3">
        <w:rPr>
          <w:rFonts w:asciiTheme="majorBidi" w:eastAsia="Times New Roman" w:hAnsiTheme="majorBidi" w:cstheme="majorBidi"/>
          <w:sz w:val="24"/>
          <w:szCs w:val="24"/>
        </w:rPr>
        <w:t xml:space="preserve"> you wish to derive. This could include:</w:t>
      </w:r>
    </w:p>
    <w:p w14:paraId="2E0D04DD" w14:textId="77777777" w:rsidR="0086157B" w:rsidRPr="00AD74F3" w:rsidRDefault="0086157B" w:rsidP="00051CAC">
      <w:pPr>
        <w:numPr>
          <w:ilvl w:val="1"/>
          <w:numId w:val="3"/>
        </w:numPr>
        <w:spacing w:after="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Predictive Modeling</w:t>
      </w:r>
      <w:r w:rsidRPr="00AD74F3">
        <w:rPr>
          <w:rFonts w:asciiTheme="majorBidi" w:eastAsia="Times New Roman" w:hAnsiTheme="majorBidi" w:cstheme="majorBidi"/>
          <w:sz w:val="24"/>
          <w:szCs w:val="24"/>
        </w:rPr>
        <w:t xml:space="preserve">: Build models to predict </w:t>
      </w:r>
      <w:r w:rsidRPr="00AC2D40">
        <w:rPr>
          <w:rFonts w:asciiTheme="majorBidi" w:eastAsia="Times New Roman" w:hAnsiTheme="majorBidi" w:cstheme="majorBidi"/>
          <w:sz w:val="24"/>
          <w:szCs w:val="24"/>
        </w:rPr>
        <w:t xml:space="preserve">variables such as </w:t>
      </w:r>
      <w:r w:rsidRPr="00AD74F3">
        <w:rPr>
          <w:rFonts w:asciiTheme="majorBidi" w:eastAsia="Times New Roman" w:hAnsiTheme="majorBidi" w:cstheme="majorBidi"/>
          <w:sz w:val="24"/>
          <w:szCs w:val="24"/>
        </w:rPr>
        <w:t>repair costs or repair times based on vehicle and repair attributes.</w:t>
      </w:r>
    </w:p>
    <w:p w14:paraId="44805F63" w14:textId="77777777" w:rsidR="0086157B" w:rsidRPr="00AD74F3" w:rsidRDefault="0086157B" w:rsidP="00051CAC">
      <w:pPr>
        <w:numPr>
          <w:ilvl w:val="1"/>
          <w:numId w:val="3"/>
        </w:numPr>
        <w:spacing w:after="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Classification</w:t>
      </w:r>
      <w:r w:rsidRPr="00AD74F3">
        <w:rPr>
          <w:rFonts w:asciiTheme="majorBidi" w:eastAsia="Times New Roman" w:hAnsiTheme="majorBidi" w:cstheme="majorBidi"/>
          <w:sz w:val="24"/>
          <w:szCs w:val="24"/>
        </w:rPr>
        <w:t>: Develop models to categorize repairs, such as predicting the Repair Code or Status.</w:t>
      </w:r>
    </w:p>
    <w:p w14:paraId="0BD82F49" w14:textId="77777777" w:rsidR="0086157B" w:rsidRPr="00AD74F3" w:rsidRDefault="0086157B" w:rsidP="00051CAC">
      <w:pPr>
        <w:numPr>
          <w:ilvl w:val="1"/>
          <w:numId w:val="3"/>
        </w:numPr>
        <w:spacing w:after="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Clustering</w:t>
      </w:r>
      <w:r w:rsidRPr="00AD74F3">
        <w:rPr>
          <w:rFonts w:asciiTheme="majorBidi" w:eastAsia="Times New Roman" w:hAnsiTheme="majorBidi" w:cstheme="majorBidi"/>
          <w:sz w:val="24"/>
          <w:szCs w:val="24"/>
        </w:rPr>
        <w:t>: Group repairs or vehicles into clusters based on similarities to identify common patterns or profiles.</w:t>
      </w:r>
    </w:p>
    <w:p w14:paraId="7F9AC095" w14:textId="6C5F095C" w:rsidR="0086157B" w:rsidRDefault="0086157B" w:rsidP="00051CAC">
      <w:pPr>
        <w:numPr>
          <w:ilvl w:val="1"/>
          <w:numId w:val="3"/>
        </w:numPr>
        <w:spacing w:after="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Anomaly Detection</w:t>
      </w:r>
      <w:r w:rsidRPr="00AD74F3">
        <w:rPr>
          <w:rFonts w:asciiTheme="majorBidi" w:eastAsia="Times New Roman" w:hAnsiTheme="majorBidi" w:cstheme="majorBidi"/>
          <w:sz w:val="24"/>
          <w:szCs w:val="24"/>
        </w:rPr>
        <w:t>: Detect unusual repair costs, hours, or other outliers in the dataset.</w:t>
      </w:r>
    </w:p>
    <w:p w14:paraId="14F70AA8" w14:textId="77777777" w:rsidR="00AC2D40" w:rsidRPr="00AD74F3" w:rsidRDefault="00AC2D40" w:rsidP="00AC2D40">
      <w:pPr>
        <w:spacing w:after="0" w:line="240" w:lineRule="auto"/>
        <w:ind w:left="1440"/>
        <w:rPr>
          <w:rFonts w:asciiTheme="majorBidi" w:eastAsia="Times New Roman" w:hAnsiTheme="majorBidi" w:cstheme="majorBidi"/>
          <w:sz w:val="24"/>
          <w:szCs w:val="24"/>
        </w:rPr>
      </w:pPr>
    </w:p>
    <w:p w14:paraId="6EDB15C1" w14:textId="3B0914D5" w:rsidR="0086157B" w:rsidRPr="00AC2D40" w:rsidRDefault="0086157B" w:rsidP="00AC2D40">
      <w:pPr>
        <w:numPr>
          <w:ilvl w:val="0"/>
          <w:numId w:val="2"/>
        </w:numPr>
        <w:spacing w:before="120" w:after="0" w:line="240" w:lineRule="auto"/>
        <w:rPr>
          <w:rFonts w:asciiTheme="majorBidi" w:eastAsia="Times New Roman" w:hAnsiTheme="majorBidi" w:cstheme="majorBidi"/>
          <w:sz w:val="24"/>
          <w:szCs w:val="24"/>
        </w:rPr>
      </w:pPr>
      <w:r w:rsidRPr="00AD74F3">
        <w:rPr>
          <w:rFonts w:asciiTheme="majorBidi" w:eastAsia="Times New Roman" w:hAnsiTheme="majorBidi" w:cstheme="majorBidi"/>
          <w:b/>
          <w:bCs/>
          <w:sz w:val="24"/>
          <w:szCs w:val="24"/>
        </w:rPr>
        <w:t>Assess Model Performance</w:t>
      </w:r>
      <w:r w:rsidRPr="00AD74F3">
        <w:rPr>
          <w:rFonts w:asciiTheme="majorBidi" w:eastAsia="Times New Roman" w:hAnsiTheme="majorBidi" w:cstheme="majorBidi"/>
          <w:sz w:val="24"/>
          <w:szCs w:val="24"/>
        </w:rPr>
        <w:t xml:space="preserve">: Evaluate the </w:t>
      </w:r>
      <w:r w:rsidR="006A00D8">
        <w:rPr>
          <w:rFonts w:asciiTheme="majorBidi" w:eastAsia="Times New Roman" w:hAnsiTheme="majorBidi" w:cstheme="majorBidi"/>
          <w:sz w:val="24"/>
          <w:szCs w:val="24"/>
        </w:rPr>
        <w:t xml:space="preserve">performance </w:t>
      </w:r>
      <w:r w:rsidRPr="00AD74F3">
        <w:rPr>
          <w:rFonts w:asciiTheme="majorBidi" w:eastAsia="Times New Roman" w:hAnsiTheme="majorBidi" w:cstheme="majorBidi"/>
          <w:sz w:val="24"/>
          <w:szCs w:val="24"/>
        </w:rPr>
        <w:t>of the machine learning models using appropriate metrics</w:t>
      </w:r>
      <w:r w:rsidRPr="00AC2D40">
        <w:rPr>
          <w:rFonts w:asciiTheme="majorBidi" w:eastAsia="Times New Roman" w:hAnsiTheme="majorBidi" w:cstheme="majorBidi"/>
          <w:sz w:val="24"/>
          <w:szCs w:val="24"/>
        </w:rPr>
        <w:t xml:space="preserve"> (e.g. MSE, </w:t>
      </w:r>
      <w:r w:rsidRPr="00AD74F3">
        <w:rPr>
          <w:rFonts w:asciiTheme="majorBidi" w:eastAsia="Times New Roman" w:hAnsiTheme="majorBidi" w:cstheme="majorBidi"/>
          <w:sz w:val="24"/>
          <w:szCs w:val="24"/>
        </w:rPr>
        <w:t>MAE</w:t>
      </w:r>
      <w:r w:rsidRPr="00AC2D40">
        <w:rPr>
          <w:rFonts w:asciiTheme="majorBidi" w:eastAsia="Times New Roman" w:hAnsiTheme="majorBidi" w:cstheme="majorBidi"/>
          <w:sz w:val="24"/>
          <w:szCs w:val="24"/>
        </w:rPr>
        <w:t xml:space="preserve">, </w:t>
      </w:r>
      <w:r w:rsidRPr="00AD74F3">
        <w:rPr>
          <w:rFonts w:asciiTheme="majorBidi" w:eastAsia="Times New Roman" w:hAnsiTheme="majorBidi" w:cstheme="majorBidi"/>
          <w:sz w:val="24"/>
          <w:szCs w:val="24"/>
        </w:rPr>
        <w:t>R-squared</w:t>
      </w:r>
      <w:r w:rsidRPr="00AC2D40">
        <w:rPr>
          <w:rFonts w:asciiTheme="majorBidi" w:eastAsia="Times New Roman" w:hAnsiTheme="majorBidi" w:cstheme="majorBidi"/>
          <w:sz w:val="24"/>
          <w:szCs w:val="24"/>
        </w:rPr>
        <w:t xml:space="preserve">, </w:t>
      </w:r>
      <w:r w:rsidRPr="00AD74F3">
        <w:rPr>
          <w:rFonts w:asciiTheme="majorBidi" w:eastAsia="Times New Roman" w:hAnsiTheme="majorBidi" w:cstheme="majorBidi"/>
          <w:sz w:val="24"/>
          <w:szCs w:val="24"/>
        </w:rPr>
        <w:t>accuracy, precision, recall, or F1-score</w:t>
      </w:r>
      <w:bookmarkStart w:id="0" w:name="_GoBack"/>
      <w:bookmarkEnd w:id="0"/>
      <w:r w:rsidRPr="00AC2D40">
        <w:rPr>
          <w:rFonts w:asciiTheme="majorBidi" w:eastAsia="Times New Roman" w:hAnsiTheme="majorBidi" w:cstheme="majorBidi"/>
          <w:sz w:val="24"/>
          <w:szCs w:val="24"/>
        </w:rPr>
        <w:t>)</w:t>
      </w:r>
    </w:p>
    <w:p w14:paraId="65DE703E" w14:textId="77777777" w:rsidR="0086157B" w:rsidRPr="00AC2D40" w:rsidRDefault="0086157B" w:rsidP="0086157B">
      <w:pPr>
        <w:spacing w:after="0" w:line="240" w:lineRule="auto"/>
        <w:ind w:left="720"/>
        <w:rPr>
          <w:rFonts w:asciiTheme="majorBidi" w:eastAsia="Times New Roman" w:hAnsiTheme="majorBidi" w:cstheme="majorBidi"/>
          <w:b/>
          <w:bCs/>
          <w:sz w:val="24"/>
          <w:szCs w:val="24"/>
        </w:rPr>
      </w:pPr>
    </w:p>
    <w:p w14:paraId="008C2781" w14:textId="4F209090" w:rsidR="00AC2D40" w:rsidRDefault="008922DA">
      <w:pPr>
        <w:rPr>
          <w:rFonts w:asciiTheme="majorBidi" w:hAnsiTheme="majorBidi" w:cstheme="majorBidi"/>
          <w:b/>
          <w:bCs/>
          <w:sz w:val="24"/>
          <w:szCs w:val="24"/>
        </w:rPr>
      </w:pPr>
      <w:r w:rsidRPr="008922DA">
        <w:rPr>
          <w:rFonts w:asciiTheme="majorBidi" w:hAnsiTheme="majorBidi" w:cstheme="majorBidi"/>
          <w:b/>
          <w:bCs/>
          <w:sz w:val="24"/>
          <w:szCs w:val="24"/>
        </w:rPr>
        <w:t>These are just guidelines to help you structure your analysis, but feel free to explore any models, techniques, or approaches that you find suitable for the dataset and objectives.</w:t>
      </w:r>
    </w:p>
    <w:p w14:paraId="2F56BC0E" w14:textId="77777777" w:rsidR="008922DA" w:rsidRDefault="008922DA">
      <w:pPr>
        <w:rPr>
          <w:rFonts w:asciiTheme="majorBidi" w:hAnsiTheme="majorBidi" w:cstheme="majorBidi"/>
          <w:b/>
          <w:bCs/>
          <w:sz w:val="24"/>
          <w:szCs w:val="24"/>
        </w:rPr>
      </w:pPr>
    </w:p>
    <w:p w14:paraId="79770D43" w14:textId="2BA553CA" w:rsidR="00E36BA2" w:rsidRPr="00AC2D40" w:rsidRDefault="00E36BA2">
      <w:pPr>
        <w:rPr>
          <w:rFonts w:asciiTheme="majorBidi" w:hAnsiTheme="majorBidi" w:cstheme="majorBidi"/>
          <w:b/>
          <w:bCs/>
          <w:sz w:val="24"/>
          <w:szCs w:val="24"/>
        </w:rPr>
      </w:pPr>
      <w:r w:rsidRPr="00AC2D40">
        <w:rPr>
          <w:rFonts w:asciiTheme="majorBidi" w:hAnsiTheme="majorBidi" w:cstheme="majorBidi"/>
          <w:b/>
          <w:bCs/>
          <w:sz w:val="24"/>
          <w:szCs w:val="24"/>
        </w:rPr>
        <w:t>Description of the dataset:</w:t>
      </w:r>
    </w:p>
    <w:p w14:paraId="3B71ED6A" w14:textId="57770270" w:rsidR="00E36BA2" w:rsidRPr="00AC2D40" w:rsidRDefault="00E36BA2" w:rsidP="00E36BA2">
      <w:pPr>
        <w:rPr>
          <w:rFonts w:asciiTheme="majorBidi" w:hAnsiTheme="majorBidi" w:cstheme="majorBidi"/>
          <w:sz w:val="24"/>
          <w:szCs w:val="24"/>
        </w:rPr>
      </w:pPr>
      <w:r w:rsidRPr="00AC2D40">
        <w:rPr>
          <w:rFonts w:asciiTheme="majorBidi" w:hAnsiTheme="majorBidi" w:cstheme="majorBidi"/>
          <w:sz w:val="24"/>
          <w:szCs w:val="24"/>
        </w:rPr>
        <w:t>The dataset includes the following fields:</w:t>
      </w:r>
    </w:p>
    <w:p w14:paraId="53AACB55" w14:textId="013633C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ID: Unique identifier for each work order record.</w:t>
      </w:r>
    </w:p>
    <w:p w14:paraId="5A4752B8" w14:textId="15407FCC"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MID: --</w:t>
      </w:r>
    </w:p>
    <w:p w14:paraId="7D3D4AAF" w14:textId="6706CF7B"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Name: Name of the operator who performs the repair</w:t>
      </w:r>
    </w:p>
    <w:p w14:paraId="336726B8"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Work Order: Associated work order number.</w:t>
      </w:r>
    </w:p>
    <w:p w14:paraId="17452029" w14:textId="2DEC1DC1"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Unit / Shop: the location where the repair is performed</w:t>
      </w:r>
    </w:p>
    <w:p w14:paraId="51EF8B07"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Year: Year of the vehicle's manufacture.</w:t>
      </w:r>
    </w:p>
    <w:p w14:paraId="6DB565FB"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Make: Manufacturer of the vehicle (e.g., Toyota, Ford).</w:t>
      </w:r>
    </w:p>
    <w:p w14:paraId="6316313D"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Model: Model of the vehicle.</w:t>
      </w:r>
    </w:p>
    <w:p w14:paraId="656BD018"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Make &amp; Model: Combined details of the manufacturer and model.</w:t>
      </w:r>
    </w:p>
    <w:p w14:paraId="741B07E0"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lastRenderedPageBreak/>
        <w:t>VIN / Serial: Vehicle Identification Number or serial number.</w:t>
      </w:r>
    </w:p>
    <w:p w14:paraId="4C0A1070"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Class Desc: Description of the vehicle class.</w:t>
      </w:r>
    </w:p>
    <w:p w14:paraId="39258077" w14:textId="6BC2DC32"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Status: Current repair status (e.g., Completed, In Progress shown with different codes).</w:t>
      </w:r>
    </w:p>
    <w:p w14:paraId="6EBE1EA8"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Repair Code: Code representing the type of repair performed.</w:t>
      </w:r>
    </w:p>
    <w:p w14:paraId="0EAB1389"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Repair Description: Detailed description of the repair.</w:t>
      </w:r>
    </w:p>
    <w:p w14:paraId="54193607"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Direct Hours: Number of hours spent directly on the repair.</w:t>
      </w:r>
    </w:p>
    <w:p w14:paraId="663A7A6A"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Indirect Hours: Indirect hours associated with the repair.</w:t>
      </w:r>
    </w:p>
    <w:p w14:paraId="6C772679"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Hours: Total hours (Direct + Indirect).</w:t>
      </w:r>
    </w:p>
    <w:p w14:paraId="320BD45D"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Cost: Total cost of the repair.</w:t>
      </w:r>
    </w:p>
    <w:p w14:paraId="0ADEB68D" w14:textId="77777777"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Date Start: Date when the repair started.</w:t>
      </w:r>
    </w:p>
    <w:p w14:paraId="44F97E3B" w14:textId="2C3970FC" w:rsidR="00E36BA2" w:rsidRPr="00AC2D40" w:rsidRDefault="00E36BA2" w:rsidP="00E36BA2">
      <w:pPr>
        <w:pStyle w:val="ListParagraph"/>
        <w:numPr>
          <w:ilvl w:val="0"/>
          <w:numId w:val="1"/>
        </w:numPr>
        <w:rPr>
          <w:rFonts w:asciiTheme="majorBidi" w:hAnsiTheme="majorBidi" w:cstheme="majorBidi"/>
          <w:sz w:val="24"/>
          <w:szCs w:val="24"/>
        </w:rPr>
      </w:pPr>
      <w:r w:rsidRPr="00AC2D40">
        <w:rPr>
          <w:rFonts w:asciiTheme="majorBidi" w:hAnsiTheme="majorBidi" w:cstheme="majorBidi"/>
          <w:sz w:val="24"/>
          <w:szCs w:val="24"/>
        </w:rPr>
        <w:t>Date End: Date when the repair was completed.</w:t>
      </w:r>
    </w:p>
    <w:p w14:paraId="32B03410" w14:textId="2CCA0C5A" w:rsidR="00A65027" w:rsidRPr="00AC2D40" w:rsidRDefault="00A65027" w:rsidP="00A65027">
      <w:pPr>
        <w:pStyle w:val="ListParagraph"/>
        <w:rPr>
          <w:rFonts w:asciiTheme="majorBidi" w:hAnsiTheme="majorBidi" w:cstheme="majorBidi"/>
          <w:sz w:val="24"/>
          <w:szCs w:val="24"/>
        </w:rPr>
      </w:pPr>
    </w:p>
    <w:p w14:paraId="216EF9F6" w14:textId="77777777" w:rsidR="0086157B" w:rsidRPr="00AD74F3" w:rsidRDefault="0086157B" w:rsidP="0086157B">
      <w:pPr>
        <w:spacing w:before="100" w:beforeAutospacing="1" w:after="100" w:afterAutospacing="1" w:line="240" w:lineRule="auto"/>
        <w:ind w:left="720"/>
        <w:rPr>
          <w:rFonts w:asciiTheme="majorBidi" w:eastAsia="Times New Roman" w:hAnsiTheme="majorBidi" w:cstheme="majorBidi"/>
          <w:sz w:val="28"/>
          <w:szCs w:val="28"/>
        </w:rPr>
      </w:pPr>
    </w:p>
    <w:p w14:paraId="795DE0DB" w14:textId="77777777" w:rsidR="00AD74F3" w:rsidRPr="00AC2D40" w:rsidRDefault="00AD74F3" w:rsidP="00A65027">
      <w:pPr>
        <w:pStyle w:val="ListParagraph"/>
        <w:ind w:left="360"/>
        <w:rPr>
          <w:rFonts w:asciiTheme="majorBidi" w:hAnsiTheme="majorBidi" w:cstheme="majorBidi"/>
          <w:sz w:val="24"/>
          <w:szCs w:val="24"/>
        </w:rPr>
      </w:pPr>
    </w:p>
    <w:sectPr w:rsidR="00AD74F3" w:rsidRPr="00AC2D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90B65" w14:textId="77777777" w:rsidR="00A12DC8" w:rsidRDefault="00A12DC8" w:rsidP="00A12DC8">
      <w:pPr>
        <w:spacing w:after="0" w:line="240" w:lineRule="auto"/>
      </w:pPr>
      <w:r>
        <w:separator/>
      </w:r>
    </w:p>
  </w:endnote>
  <w:endnote w:type="continuationSeparator" w:id="0">
    <w:p w14:paraId="6C9DBFDF" w14:textId="77777777" w:rsidR="00A12DC8" w:rsidRDefault="00A12DC8" w:rsidP="00A12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D64EC" w14:textId="77777777" w:rsidR="00A12DC8" w:rsidRDefault="00A12DC8" w:rsidP="00A12DC8">
      <w:pPr>
        <w:spacing w:after="0" w:line="240" w:lineRule="auto"/>
      </w:pPr>
      <w:r>
        <w:separator/>
      </w:r>
    </w:p>
  </w:footnote>
  <w:footnote w:type="continuationSeparator" w:id="0">
    <w:p w14:paraId="2302E59F" w14:textId="77777777" w:rsidR="00A12DC8" w:rsidRDefault="00A12DC8" w:rsidP="00A12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D53C5" w14:textId="26EDD06B" w:rsidR="00A12DC8" w:rsidRDefault="00A12DC8">
    <w:pPr>
      <w:pStyle w:val="Header"/>
    </w:pPr>
    <w:r>
      <w:t>Assignment</w:t>
    </w:r>
    <w:r w:rsidR="00EB5F83">
      <w:t xml:space="preserve"> on </w:t>
    </w:r>
    <w:r>
      <w:t>Machine Lea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634D7"/>
    <w:multiLevelType w:val="multilevel"/>
    <w:tmpl w:val="9AEAA5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C419EE"/>
    <w:multiLevelType w:val="hybridMultilevel"/>
    <w:tmpl w:val="0C1CC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EF7F20"/>
    <w:multiLevelType w:val="multilevel"/>
    <w:tmpl w:val="97C85D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cs="Wingdings" w:hint="default"/>
        <w:color w:val="000000" w:themeColor="text1"/>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NDMxMrI0MjUyMjFW0lEKTi0uzszPAykwqgUAvRk2cCwAAAA="/>
  </w:docVars>
  <w:rsids>
    <w:rsidRoot w:val="00E36BA2"/>
    <w:rsid w:val="00051CAC"/>
    <w:rsid w:val="00163651"/>
    <w:rsid w:val="002E77A6"/>
    <w:rsid w:val="003A698D"/>
    <w:rsid w:val="003E6454"/>
    <w:rsid w:val="004362CE"/>
    <w:rsid w:val="006A00D8"/>
    <w:rsid w:val="0086157B"/>
    <w:rsid w:val="008922DA"/>
    <w:rsid w:val="009020D6"/>
    <w:rsid w:val="009C204C"/>
    <w:rsid w:val="00A12DC8"/>
    <w:rsid w:val="00A65027"/>
    <w:rsid w:val="00AC2D40"/>
    <w:rsid w:val="00AD74F3"/>
    <w:rsid w:val="00E20FAA"/>
    <w:rsid w:val="00E36BA2"/>
    <w:rsid w:val="00EB5F83"/>
    <w:rsid w:val="00EF23B6"/>
    <w:rsid w:val="00EF5151"/>
    <w:rsid w:val="00F24D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9AF9D"/>
  <w15:chartTrackingRefBased/>
  <w15:docId w15:val="{F48DE1BC-13E4-48B3-852F-4500920B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BA2"/>
    <w:pPr>
      <w:ind w:left="720"/>
      <w:contextualSpacing/>
    </w:pPr>
  </w:style>
  <w:style w:type="character" w:styleId="Strong">
    <w:name w:val="Strong"/>
    <w:basedOn w:val="DefaultParagraphFont"/>
    <w:uiPriority w:val="22"/>
    <w:qFormat/>
    <w:rsid w:val="00163651"/>
    <w:rPr>
      <w:b/>
      <w:bCs/>
    </w:rPr>
  </w:style>
  <w:style w:type="paragraph" w:styleId="NormalWeb">
    <w:name w:val="Normal (Web)"/>
    <w:basedOn w:val="Normal"/>
    <w:uiPriority w:val="99"/>
    <w:semiHidden/>
    <w:unhideWhenUsed/>
    <w:rsid w:val="00AD74F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D74F3"/>
    <w:rPr>
      <w:rFonts w:ascii="Courier New" w:eastAsia="Times New Roman" w:hAnsi="Courier New" w:cs="Courier New"/>
      <w:sz w:val="20"/>
      <w:szCs w:val="20"/>
    </w:rPr>
  </w:style>
  <w:style w:type="paragraph" w:styleId="Header">
    <w:name w:val="header"/>
    <w:basedOn w:val="Normal"/>
    <w:link w:val="HeaderChar"/>
    <w:uiPriority w:val="99"/>
    <w:unhideWhenUsed/>
    <w:rsid w:val="00A12D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DC8"/>
  </w:style>
  <w:style w:type="paragraph" w:styleId="Footer">
    <w:name w:val="footer"/>
    <w:basedOn w:val="Normal"/>
    <w:link w:val="FooterChar"/>
    <w:uiPriority w:val="99"/>
    <w:unhideWhenUsed/>
    <w:rsid w:val="00A12D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40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397</Words>
  <Characters>2268</Characters>
  <Application>Microsoft Office Word</Application>
  <DocSecurity>0</DocSecurity>
  <Lines>18</Lines>
  <Paragraphs>5</Paragraphs>
  <ScaleCrop>false</ScaleCrop>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Behdad</dc:creator>
  <cp:keywords/>
  <dc:description/>
  <cp:lastModifiedBy>Sara Behdad</cp:lastModifiedBy>
  <cp:revision>21</cp:revision>
  <dcterms:created xsi:type="dcterms:W3CDTF">2025-01-24T12:47:00Z</dcterms:created>
  <dcterms:modified xsi:type="dcterms:W3CDTF">2025-01-24T13:16:00Z</dcterms:modified>
</cp:coreProperties>
</file>